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eoscientific</w:t>
      </w:r>
      <w:r>
        <w:t xml:space="preserve"> </w:t>
      </w:r>
      <w:r>
        <w:t xml:space="preserve">Practi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pain</w:t>
      </w:r>
      <w:r>
        <w:t xml:space="preserve"> </w:t>
      </w:r>
      <w:r>
        <w:t xml:space="preserve">Valencia</w:t>
      </w:r>
    </w:p>
    <w:bookmarkStart w:id="27" w:name="Xeb7335c82017f74f1e1eb187e9c2bc1b698415b"/>
    <w:p>
      <w:pPr>
        <w:pStyle w:val="Heading1"/>
      </w:pPr>
      <w:r>
        <w:t xml:space="preserve">Thesis Proposal: Integrating Geoscientific Expertise for Environmental Resilience and Sustainable Resource Management in Spain Valencia</w:t>
      </w:r>
    </w:p>
    <w:bookmarkStart w:id="20" w:name="abstract"/>
    <w:p>
      <w:pPr>
        <w:pStyle w:val="Heading2"/>
      </w:pPr>
      <w:r>
        <w:t xml:space="preserve">Abstract</w:t>
      </w:r>
    </w:p>
    <w:p>
      <w:pPr>
        <w:pStyle w:val="FirstParagraph"/>
      </w:pPr>
      <w:r>
        <w:t xml:space="preserve">This Thesis Proposal outlines a research project critically examining the evolving role of the Geologist within the socio-environmental framework of Spain Valencia. Focusing on the unique geological, climatic, and developmental pressures facing the Comunitat Valenciana, this study aims to identify key challenges and opportunities for Geologists in advancing sustainable land use planning, natural hazard mitigation, and resource conservation. The research will employ a mixed-methods approach combining field-based geological mapping of vulnerable coastal and karstic zones in Valencia Province with stakeholder analysis involving regional authorities (Generalitat Valenciana), municipal planners, environmental NGOs, and the professional Geologist community. This work directly addresses the urgent need for location-specific geoscientific insights to support Spain's commitment to the European Green Deal and national sustainability targets within its most dynamically changing region. The findings will contribute a practical framework for enhancing the Geologist's contribution to regional resilience in Spain Valencia.</w:t>
      </w:r>
    </w:p>
    <w:bookmarkEnd w:id="20"/>
    <w:bookmarkStart w:id="21" w:name="X38c9f46a2aa64f022d4ef67d50567d2bc9d7ec1"/>
    <w:p>
      <w:pPr>
        <w:pStyle w:val="Heading2"/>
      </w:pPr>
      <w:r>
        <w:t xml:space="preserve">1. Introduction: The Imperative of Localized Geoscientific Expertise in Spain Valencia</w:t>
      </w:r>
    </w:p>
    <w:p>
      <w:pPr>
        <w:pStyle w:val="FirstParagraph"/>
      </w:pPr>
      <w:r>
        <w:t xml:space="preserve">The Comunitat Valenciana, situated along the vibrant eastern Mediterranean coast of Spain, presents a complex geological mosaic characterized by dynamic coastal systems, alluvial plains, limestone karst formations (notably in the south), and historically significant mining areas. Rapid urbanization driven by tourism and agriculture (e.g., huerta agriculture), coupled with intensifying climate change impacts like sea-level rise, increased extreme precipitation events, and groundwater over-extraction, creates unprecedented pressures on Valencia's geological environment. These challenges demand sophisticated geoscientific understanding that goes beyond traditional academic study; they necessitate the active application of Geologist expertise embedded within regional planning and policy. This Thesis Proposal argues that the role of the professional Geologist in Spain Valencia is pivotal yet underutilized in addressing these acute local challenges. The proposed research directly responds to this gap, positioning the Geologist not merely as a data provider, but as a critical advisor for sustainable development within the specific context of Spain's Valencian Region.</w:t>
      </w:r>
    </w:p>
    <w:bookmarkEnd w:id="21"/>
    <w:bookmarkStart w:id="22" w:name="problem-statement-and-research-questions"/>
    <w:p>
      <w:pPr>
        <w:pStyle w:val="Heading2"/>
      </w:pPr>
      <w:r>
        <w:t xml:space="preserve">2. Problem Statement and Research Questions</w:t>
      </w:r>
    </w:p>
    <w:p>
      <w:pPr>
        <w:pStyle w:val="FirstParagraph"/>
      </w:pPr>
      <w:r>
        <w:t xml:space="preserve">Current planning frameworks in Valencia often lack sufficient integration of up-to-date, localized geological data. This leads to vulnerabilities such as ineffective landslide management in hilly coastal areas (e.g., near Gandía), inadequate protection of groundwater aquifers vital for the huerta, and insufficient consideration of coastal erosion rates impacting critical infrastructure. The professional Geologist's potential role in translating complex subsurface data into actionable planning tools remains underexplored within Spain Valencia's governance structures. This Thesis Proposal seeks to answer: (1) What are the most pressing geological hazards and resource management challenges facing local authorities in Spain Valencia today? (2) How effectively do current regional policies integrate Geologist expertise into decision-making processes for sustainable land use? (3) What specific training, tools, or collaborative models are needed to maximize the Geologist's contribution to environmental resilience in Spain Valencia?</w:t>
      </w:r>
    </w:p>
    <w:bookmarkEnd w:id="22"/>
    <w:bookmarkStart w:id="23" w:name="Xaca57e2fd12288bc6aeaeb5459fbef90d304b36"/>
    <w:p>
      <w:pPr>
        <w:pStyle w:val="Heading2"/>
      </w:pPr>
      <w:r>
        <w:t xml:space="preserve">3. Literature Review: Contextualizing the Geologist in Spanish Regional Practice</w:t>
      </w:r>
    </w:p>
    <w:p>
      <w:pPr>
        <w:pStyle w:val="FirstParagraph"/>
      </w:pPr>
      <w:r>
        <w:t xml:space="preserve">While significant literature exists on general geological hazards and resource management globally, research specifically focused on optimizing the *professional role* of the Geologist within the unique socio-economic and environmental nexus of Spain Valencia is scarce. Studies by Spanish institutions like IGME (Instituto Geológico y Minero de España) provide foundational regional data, but often lack direct linkage to local municipal planning cycles. Recent national initiatives such as "La Ley de la Geología" (2015) emphasize the importance of geological knowledge for sustainable development, yet their implementation at the regional level in Valencia requires detailed assessment. International research on geoscientist engagement in coastal management (e.g., Mediterranean contexts) offers valuable models, but must be critically adapted to Valencia's specific governance structure, economic drivers (tourism vs. agriculture), and distinct geological features. This Thesis Proposal bridges this gap by focusing explicitly on the *professional practice* of the Geologist within Spain Valencia's real-world decision-making landscape.</w:t>
      </w:r>
    </w:p>
    <w:bookmarkEnd w:id="23"/>
    <w:bookmarkStart w:id="24" w:name="X590f67ae686f4ffd7fcbc7320df3a1b656e27ad"/>
    <w:p>
      <w:pPr>
        <w:pStyle w:val="Heading2"/>
      </w:pPr>
      <w:r>
        <w:t xml:space="preserve">4. Methodology: A Grounded Approach for Spain Valencia</w:t>
      </w:r>
    </w:p>
    <w:p>
      <w:pPr>
        <w:pStyle w:val="FirstParagraph"/>
      </w:pPr>
      <w:r>
        <w:t xml:space="preserve">This research employs a rigorous mixed-methods design tailored to the Valencian context:</w:t>
      </w:r>
    </w:p>
    <w:p>
      <w:pPr>
        <w:numPr>
          <w:ilvl w:val="0"/>
          <w:numId w:val="1001"/>
        </w:numPr>
        <w:pStyle w:val="Compact"/>
      </w:pPr>
      <w:r>
        <w:rPr>
          <w:bCs/>
          <w:b/>
        </w:rPr>
        <w:t xml:space="preserve">Field-Based Geological Assessment:</w:t>
      </w:r>
      <w:r>
        <w:t xml:space="preserve"> </w:t>
      </w:r>
      <w:r>
        <w:t xml:space="preserve">Targeted surveys in high-priority zones (e.g., Albufera wetlands hydrogeology, coastal cliffs near Xàbia, karst areas of Elche) using GIS mapping, borehole data analysis (leveraging regional databases), and ground-penetrating radar to update hazard models.</w:t>
      </w:r>
    </w:p>
    <w:p>
      <w:pPr>
        <w:numPr>
          <w:ilvl w:val="0"/>
          <w:numId w:val="1001"/>
        </w:numPr>
        <w:pStyle w:val="Compact"/>
      </w:pPr>
      <w:r>
        <w:rPr>
          <w:bCs/>
          <w:b/>
        </w:rPr>
        <w:t xml:space="preserve">Stakeholder Analysis:</w:t>
      </w:r>
      <w:r>
        <w:t xml:space="preserve"> </w:t>
      </w:r>
      <w:r>
        <w:t xml:space="preserve">Semi-structured interviews with 25+ key actors: Geologists from the Generalitat Valenciana's Geological Service, municipal technical departments (e.g., Alicante, Valencia City), environmental NGOs (e.g., Ecologistas en Acción València), and regional planning bodies. Focus groups will explore barriers to effective Geologist integration.</w:t>
      </w:r>
    </w:p>
    <w:p>
      <w:pPr>
        <w:numPr>
          <w:ilvl w:val="0"/>
          <w:numId w:val="1001"/>
        </w:numPr>
        <w:pStyle w:val="Compact"/>
      </w:pPr>
      <w:r>
        <w:rPr>
          <w:bCs/>
          <w:b/>
        </w:rPr>
        <w:t xml:space="preserve">Policy Document Analysis:</w:t>
      </w:r>
      <w:r>
        <w:t xml:space="preserve"> </w:t>
      </w:r>
      <w:r>
        <w:t xml:space="preserve">Systematic review of recent regional spatial plans (PGOU), environmental impact assessments, and hazard mitigation strategies to identify gaps in geological input.</w:t>
      </w:r>
    </w:p>
    <w:p>
      <w:pPr>
        <w:numPr>
          <w:ilvl w:val="0"/>
          <w:numId w:val="1001"/>
        </w:numPr>
        <w:pStyle w:val="Compact"/>
      </w:pPr>
      <w:r>
        <w:rPr>
          <w:bCs/>
          <w:b/>
        </w:rPr>
        <w:t xml:space="preserve">Actionable Framework Development:</w:t>
      </w:r>
      <w:r>
        <w:t xml:space="preserve"> </w:t>
      </w:r>
      <w:r>
        <w:t xml:space="preserve">Synthesizing findings to co-create a practical "Geologist Integration Protocol" for Spain Valencia authorities, emphasizing clear communication channels and tangible outputs for planners.</w:t>
      </w:r>
    </w:p>
    <w:bookmarkEnd w:id="24"/>
    <w:bookmarkStart w:id="25" w:name="X2994bad36322878a188932dce642875541be2cd"/>
    <w:p>
      <w:pPr>
        <w:pStyle w:val="Heading2"/>
      </w:pPr>
      <w:r>
        <w:t xml:space="preserve">5. Expected Contribution: Advancing the Geologist's Role in Spain Valencia</w:t>
      </w:r>
    </w:p>
    <w:p>
      <w:pPr>
        <w:pStyle w:val="FirstParagraph"/>
      </w:pPr>
      <w:r>
        <w:t xml:space="preserve">This Thesis Proposal will deliver significant contributions to both academic discourse and professional practice within Spain. Academically, it establishes a new empirical foundation for understanding geoscientific expertise utilization in a specific Mediterranean regional context, enriching the literature on applied geology and environmental governance. Practically, it will provide Spain Valencia's authorities with an immediately implementable framework to systematically incorporate Geologist insights into planning processes. This directly addresses the critical need for evidence-based decision-making to safeguard Valencia's coastal assets, agricultural productivity (the huerta), and urban infrastructure from escalating geological risks. Crucially, it positions the professional Geologist as an indispensable partner in achieving Spain's national sustainability goals within its most geologically dynamic region. The outcomes will empower Geologists across Spain Valencia to demonstrate greater strategic value, enhancing their professional standing and contribution to regional resilience.</w:t>
      </w:r>
    </w:p>
    <w:bookmarkEnd w:id="25"/>
    <w:bookmarkStart w:id="26" w:name="conclusion"/>
    <w:p>
      <w:pPr>
        <w:pStyle w:val="Heading2"/>
      </w:pPr>
      <w:r>
        <w:t xml:space="preserve">6. Conclusion</w:t>
      </w:r>
    </w:p>
    <w:p>
      <w:pPr>
        <w:pStyle w:val="FirstParagraph"/>
      </w:pPr>
      <w:r>
        <w:t xml:space="preserve">The challenges facing the Comunitat Valenciana demand a geoscientifically informed approach grounded in local reality. This Thesis Proposal provides the roadmap for a vital research endeavor focused squarely on empowering the Geologist within Spain Valencia's sustainability agenda. By moving beyond theoretical geological study to examine and enhance *professional practice* in context, this research promises tangible benefits for environmental protection, economic stability, and community safety across the Valencian landscape. It is not merely a study about geology; it is a strategic investment in optimizing the critical role of the Geologist for a resilient future of Spain Valenc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eoscientific Practice for Sustainable Development in Spain Valencia</dc:title>
  <dc:creator/>
  <dc:language>en</dc:language>
  <cp:keywords/>
  <dcterms:created xsi:type="dcterms:W3CDTF">2026-07-16T09:41:16Z</dcterms:created>
  <dcterms:modified xsi:type="dcterms:W3CDTF">2026-07-16T09:41:16Z</dcterms:modified>
</cp:coreProperties>
</file>

<file path=docProps/custom.xml><?xml version="1.0" encoding="utf-8"?>
<Properties xmlns="http://schemas.openxmlformats.org/officeDocument/2006/custom-properties" xmlns:vt="http://schemas.openxmlformats.org/officeDocument/2006/docPropsVTypes"/>
</file>